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84468" w14:textId="77777777" w:rsidR="00BC7AE2" w:rsidRDefault="00000000">
      <w:pPr>
        <w:pStyle w:val="Title"/>
      </w:pPr>
      <w:r>
        <w:t>Assignment 7</w:t>
      </w:r>
    </w:p>
    <w:p w14:paraId="55E51263" w14:textId="77777777" w:rsidR="00BC7AE2" w:rsidRDefault="00000000">
      <w:pPr>
        <w:pStyle w:val="Author"/>
      </w:pPr>
      <w:r>
        <w:t>Alka Santosh Naik</w:t>
      </w:r>
    </w:p>
    <w:p w14:paraId="4FFF3A2E" w14:textId="77777777" w:rsidR="00BC7AE2" w:rsidRDefault="00000000">
      <w:pPr>
        <w:pStyle w:val="Date"/>
      </w:pPr>
      <w:r>
        <w:t>2023-10-17</w:t>
      </w:r>
    </w:p>
    <w:p w14:paraId="0D67C4DD" w14:textId="77777777" w:rsidR="00BC7AE2" w:rsidRDefault="00000000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i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0F81711" w14:textId="77777777" w:rsidR="00BC7AE2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2899DDA4" w14:textId="77777777" w:rsidR="00BC7A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visi</w:t>
      </w:r>
      <w:r>
        <w:rPr>
          <w:rStyle w:val="OtherTok"/>
        </w:rPr>
        <w:t>=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7 Assignment 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index</w:t>
      </w:r>
      <w:r>
        <w:rPr>
          <w:rStyle w:val="OtherTok"/>
        </w:rPr>
        <w:t>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visi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visi)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visi))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visi)</w:t>
      </w:r>
    </w:p>
    <w:p w14:paraId="31D896B9" w14:textId="218F85A8" w:rsidR="00BC7AE2" w:rsidRDefault="00000000">
      <w:pPr>
        <w:pStyle w:val="FirstParagraph"/>
      </w:pPr>
      <w:r w:rsidRPr="006F0257">
        <w:rPr>
          <w:highlight w:val="yellow"/>
        </w:rPr>
        <w:t>Analysis:</w:t>
      </w:r>
      <w:r w:rsidR="009E7419">
        <w:t xml:space="preserve"> Preprocessing the data.</w:t>
      </w:r>
    </w:p>
    <w:p w14:paraId="5D1B0F3F" w14:textId="77777777" w:rsidR="00BC7AE2" w:rsidRDefault="00000000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ndex,china.visitors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number of visitors -- Raw Data"</w:t>
      </w:r>
      <w:r>
        <w:rPr>
          <w:rStyle w:val="NormalTok"/>
        </w:rPr>
        <w:t>)</w:t>
      </w:r>
    </w:p>
    <w:p w14:paraId="7224CE22" w14:textId="77777777" w:rsidR="00BC7AE2" w:rsidRDefault="00000000">
      <w:pPr>
        <w:pStyle w:val="FirstParagraph"/>
      </w:pPr>
      <w:r>
        <w:rPr>
          <w:noProof/>
        </w:rPr>
        <w:drawing>
          <wp:inline distT="0" distB="0" distL="0" distR="0" wp14:anchorId="59094787" wp14:editId="5409F8F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7_U1699975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4DDEC" w14:textId="06F07836" w:rsidR="00BC7AE2" w:rsidRDefault="00000000">
      <w:pPr>
        <w:pStyle w:val="BodyText"/>
      </w:pPr>
      <w:r w:rsidRPr="006F0257">
        <w:rPr>
          <w:highlight w:val="yellow"/>
        </w:rPr>
        <w:lastRenderedPageBreak/>
        <w:t>Analysis1:</w:t>
      </w:r>
      <w:r w:rsidR="001071EB">
        <w:t xml:space="preserve"> Plot for </w:t>
      </w:r>
      <w:r w:rsidR="001071EB">
        <w:t>number of visitors to the United States from the People's Republic of China</w:t>
      </w:r>
      <w:r w:rsidR="001071EB">
        <w:t>.</w:t>
      </w:r>
    </w:p>
    <w:p w14:paraId="5D1E59B1" w14:textId="77777777" w:rsidR="00FA4D79" w:rsidRDefault="00FA4D79">
      <w:pPr>
        <w:pStyle w:val="BodyText"/>
      </w:pPr>
    </w:p>
    <w:p w14:paraId="1AC26C0C" w14:textId="77777777" w:rsidR="00BC7AE2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base.ou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china.visitors</w:t>
      </w:r>
      <w:r>
        <w:rPr>
          <w:rStyle w:val="SpecialCharTok"/>
        </w:rPr>
        <w:t>~</w:t>
      </w:r>
      <w:r>
        <w:rPr>
          <w:rStyle w:val="NormalTok"/>
        </w:rPr>
        <w:t>index,</w:t>
      </w:r>
      <w:r>
        <w:rPr>
          <w:rStyle w:val="AttributeTok"/>
        </w:rPr>
        <w:t>data=</w:t>
      </w:r>
      <w:r>
        <w:rPr>
          <w:rStyle w:val="NormalTok"/>
        </w:rPr>
        <w:t>vis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ase.out)</w:t>
      </w:r>
    </w:p>
    <w:p w14:paraId="2FB7BC83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ina.visitors ~ index, data = vis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73.0 -1071.4  -436.2   739.3  4929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294.93     477.58   6.899 7.17e-09 ***</w:t>
      </w:r>
      <w:r>
        <w:br/>
      </w:r>
      <w:r>
        <w:rPr>
          <w:rStyle w:val="VerbatimChar"/>
        </w:rPr>
        <w:t>## index          67.07      15.11   4.439 4.7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30 on 52 degrees of freedom</w:t>
      </w:r>
      <w:r>
        <w:br/>
      </w:r>
      <w:r>
        <w:rPr>
          <w:rStyle w:val="VerbatimChar"/>
        </w:rPr>
        <w:t xml:space="preserve">## Multiple R-squared:  0.2748, Adjusted R-squared:  0.2609 </w:t>
      </w:r>
      <w:r>
        <w:br/>
      </w:r>
      <w:r>
        <w:rPr>
          <w:rStyle w:val="VerbatimChar"/>
        </w:rPr>
        <w:t>## F-statistic: 19.71 on 1 and 52 DF,  p-value: 4.728e-05</w:t>
      </w:r>
    </w:p>
    <w:p w14:paraId="4B14BEA6" w14:textId="77777777" w:rsidR="006920D2" w:rsidRDefault="006920D2">
      <w:pPr>
        <w:pStyle w:val="FirstParagraph"/>
        <w:rPr>
          <w:highlight w:val="yellow"/>
        </w:rPr>
      </w:pPr>
    </w:p>
    <w:p w14:paraId="36C7B140" w14:textId="7ADB5339" w:rsidR="00BC7AE2" w:rsidRDefault="00000000">
      <w:pPr>
        <w:pStyle w:val="FirstParagraph"/>
      </w:pPr>
      <w:r w:rsidRPr="006F0257">
        <w:rPr>
          <w:highlight w:val="yellow"/>
        </w:rPr>
        <w:t>Analysis2:</w:t>
      </w:r>
      <w:r w:rsidR="00FA4D79">
        <w:t xml:space="preserve"> Here the R-square value is </w:t>
      </w:r>
      <w:r w:rsidR="00FF182E">
        <w:t>0.2748 implying a weak fit.</w:t>
      </w:r>
    </w:p>
    <w:p w14:paraId="3FEBEC6D" w14:textId="77777777" w:rsidR="00FA4D79" w:rsidRDefault="00FA4D79" w:rsidP="00FA4D79">
      <w:pPr>
        <w:pStyle w:val="BodyText"/>
      </w:pPr>
    </w:p>
    <w:p w14:paraId="63A9B579" w14:textId="77777777" w:rsidR="00FA4D79" w:rsidRDefault="00FA4D79" w:rsidP="00FA4D79">
      <w:pPr>
        <w:pStyle w:val="BodyText"/>
      </w:pPr>
    </w:p>
    <w:p w14:paraId="25048A7B" w14:textId="77777777" w:rsidR="00FA4D79" w:rsidRDefault="00FA4D79" w:rsidP="00FA4D79">
      <w:pPr>
        <w:pStyle w:val="BodyText"/>
      </w:pPr>
    </w:p>
    <w:p w14:paraId="783C2F65" w14:textId="77777777" w:rsidR="00FA4D79" w:rsidRDefault="00FA4D79" w:rsidP="00FA4D79">
      <w:pPr>
        <w:pStyle w:val="BodyText"/>
      </w:pPr>
    </w:p>
    <w:p w14:paraId="09DA332F" w14:textId="77777777" w:rsidR="00FA4D79" w:rsidRDefault="00FA4D79" w:rsidP="00FA4D79">
      <w:pPr>
        <w:pStyle w:val="BodyText"/>
      </w:pPr>
    </w:p>
    <w:p w14:paraId="413B9B3B" w14:textId="77777777" w:rsidR="00FA4D79" w:rsidRDefault="00FA4D79" w:rsidP="00FA4D79">
      <w:pPr>
        <w:pStyle w:val="BodyText"/>
      </w:pPr>
    </w:p>
    <w:p w14:paraId="0746BCF1" w14:textId="77777777" w:rsidR="00FA4D79" w:rsidRDefault="00FA4D79" w:rsidP="00FA4D79">
      <w:pPr>
        <w:pStyle w:val="BodyText"/>
      </w:pPr>
    </w:p>
    <w:p w14:paraId="70EB6745" w14:textId="77777777" w:rsidR="00FA4D79" w:rsidRDefault="00FA4D79" w:rsidP="00FA4D79">
      <w:pPr>
        <w:pStyle w:val="BodyText"/>
      </w:pPr>
    </w:p>
    <w:p w14:paraId="3338A6D2" w14:textId="77777777" w:rsidR="00FA4D79" w:rsidRDefault="00FA4D79" w:rsidP="00FA4D79">
      <w:pPr>
        <w:pStyle w:val="BodyText"/>
      </w:pPr>
    </w:p>
    <w:p w14:paraId="72238660" w14:textId="77777777" w:rsidR="00FA4D79" w:rsidRDefault="00FA4D79" w:rsidP="00FA4D79">
      <w:pPr>
        <w:pStyle w:val="BodyText"/>
      </w:pPr>
    </w:p>
    <w:p w14:paraId="522E8FFC" w14:textId="77777777" w:rsidR="00FA4D79" w:rsidRPr="00FA4D79" w:rsidRDefault="00FA4D79" w:rsidP="00FA4D79">
      <w:pPr>
        <w:pStyle w:val="BodyText"/>
      </w:pPr>
    </w:p>
    <w:p w14:paraId="25E7BEEA" w14:textId="77777777" w:rsidR="00BC7AE2" w:rsidRDefault="00000000">
      <w:pPr>
        <w:pStyle w:val="SourceCode"/>
      </w:pPr>
      <w:r>
        <w:rPr>
          <w:rStyle w:val="CommentTok"/>
        </w:rPr>
        <w:lastRenderedPageBreak/>
        <w:t>#3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ndex,china.visitors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visitors data with simple regression li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base.out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693E89B" w14:textId="77777777" w:rsidR="00BC7AE2" w:rsidRDefault="00000000">
      <w:pPr>
        <w:pStyle w:val="FirstParagraph"/>
      </w:pPr>
      <w:r>
        <w:rPr>
          <w:noProof/>
        </w:rPr>
        <w:drawing>
          <wp:inline distT="0" distB="0" distL="0" distR="0" wp14:anchorId="1DA1A774" wp14:editId="5DA1C0B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7_U1699975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F54BB" w14:textId="30DE5290" w:rsidR="00BC7AE2" w:rsidRPr="005C75B0" w:rsidRDefault="00000000">
      <w:pPr>
        <w:pStyle w:val="BodyText"/>
      </w:pPr>
      <w:r w:rsidRPr="005C75B0">
        <w:rPr>
          <w:highlight w:val="yellow"/>
        </w:rPr>
        <w:t>Analysis3:</w:t>
      </w:r>
      <w:r w:rsidR="00F225A9" w:rsidRPr="005C75B0">
        <w:t xml:space="preserve"> Here we see </w:t>
      </w:r>
      <w:r w:rsidR="005C75B0" w:rsidRPr="005C75B0">
        <w:t>t</w:t>
      </w:r>
      <w:r w:rsidR="005C75B0">
        <w:t xml:space="preserve">he simple regression line doesn’t fit the </w:t>
      </w:r>
      <w:r w:rsidR="00102485">
        <w:t>pronounced cyclical pattern</w:t>
      </w:r>
      <w:r w:rsidR="00102485">
        <w:t xml:space="preserve"> in the data.</w:t>
      </w:r>
    </w:p>
    <w:p w14:paraId="66558121" w14:textId="77777777" w:rsidR="00F225A9" w:rsidRPr="005C75B0" w:rsidRDefault="00F225A9">
      <w:pPr>
        <w:pStyle w:val="BodyText"/>
      </w:pPr>
    </w:p>
    <w:p w14:paraId="05725C49" w14:textId="77777777" w:rsidR="00BC7AE2" w:rsidRPr="006F0257" w:rsidRDefault="00000000">
      <w:pPr>
        <w:pStyle w:val="SourceCode"/>
        <w:rPr>
          <w:lang w:val="fr-FR"/>
        </w:rPr>
      </w:pPr>
      <w:r w:rsidRPr="006F0257">
        <w:rPr>
          <w:rStyle w:val="CommentTok"/>
          <w:lang w:val="fr-FR"/>
        </w:rPr>
        <w:t>#4</w:t>
      </w:r>
      <w:r w:rsidRPr="006F0257">
        <w:rPr>
          <w:lang w:val="fr-FR"/>
        </w:rPr>
        <w:br/>
      </w:r>
      <w:r w:rsidRPr="006F0257">
        <w:rPr>
          <w:rStyle w:val="NormalTok"/>
          <w:lang w:val="fr-FR"/>
        </w:rPr>
        <w:t>durbin.out</w:t>
      </w:r>
      <w:r w:rsidRPr="006F0257">
        <w:rPr>
          <w:rStyle w:val="OtherTok"/>
          <w:lang w:val="fr-FR"/>
        </w:rPr>
        <w:t>=</w:t>
      </w:r>
      <w:r w:rsidRPr="006F0257">
        <w:rPr>
          <w:rStyle w:val="NormalTok"/>
          <w:lang w:val="fr-FR"/>
        </w:rPr>
        <w:t>car</w:t>
      </w:r>
      <w:r w:rsidRPr="006F0257">
        <w:rPr>
          <w:rStyle w:val="SpecialCharTok"/>
          <w:lang w:val="fr-FR"/>
        </w:rPr>
        <w:t>::</w:t>
      </w:r>
      <w:r w:rsidRPr="006F0257">
        <w:rPr>
          <w:rStyle w:val="FunctionTok"/>
          <w:lang w:val="fr-FR"/>
        </w:rPr>
        <w:t>durbinWatsonTest</w:t>
      </w:r>
      <w:r w:rsidRPr="006F0257">
        <w:rPr>
          <w:rStyle w:val="NormalTok"/>
          <w:lang w:val="fr-FR"/>
        </w:rPr>
        <w:t>(base.out)</w:t>
      </w:r>
      <w:r w:rsidRPr="006F0257">
        <w:rPr>
          <w:lang w:val="fr-FR"/>
        </w:rPr>
        <w:br/>
      </w:r>
      <w:r w:rsidRPr="006F0257">
        <w:rPr>
          <w:rStyle w:val="NormalTok"/>
          <w:lang w:val="fr-FR"/>
        </w:rPr>
        <w:t>durbin.out</w:t>
      </w:r>
    </w:p>
    <w:p w14:paraId="0F4B018A" w14:textId="77777777" w:rsidR="00BC7AE2" w:rsidRDefault="00000000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8219683     0.2701599       0</w:t>
      </w:r>
      <w:r>
        <w:br/>
      </w:r>
      <w:r>
        <w:rPr>
          <w:rStyle w:val="VerbatimChar"/>
        </w:rPr>
        <w:t>##  Alternative hypothesis: rho != 0</w:t>
      </w:r>
    </w:p>
    <w:p w14:paraId="203AF404" w14:textId="77777777" w:rsidR="000452FB" w:rsidRDefault="000452FB">
      <w:pPr>
        <w:pStyle w:val="FirstParagraph"/>
        <w:rPr>
          <w:highlight w:val="yellow"/>
        </w:rPr>
      </w:pPr>
    </w:p>
    <w:p w14:paraId="4B86B445" w14:textId="1072B9AD" w:rsidR="00BC7AE2" w:rsidRDefault="00000000" w:rsidP="00903638">
      <w:pPr>
        <w:pStyle w:val="FirstParagraph"/>
      </w:pPr>
      <w:r w:rsidRPr="005E4CF5">
        <w:rPr>
          <w:highlight w:val="yellow"/>
        </w:rPr>
        <w:t>Analysis4:</w:t>
      </w:r>
      <w:r w:rsidR="00D13375">
        <w:t xml:space="preserve"> </w:t>
      </w:r>
      <w:r w:rsidR="000452FB">
        <w:t xml:space="preserve">From the </w:t>
      </w:r>
      <w:r w:rsidR="000452FB">
        <w:t>Durbin-Watson test</w:t>
      </w:r>
      <w:r w:rsidR="000452FB">
        <w:t xml:space="preserve"> we can see the D-W Statistic is 0.2701599 which is approaching 0 indicating positive</w:t>
      </w:r>
      <w:r w:rsidR="000452FB" w:rsidRPr="000452FB">
        <w:t xml:space="preserve"> serial auto </w:t>
      </w:r>
      <w:r w:rsidR="000452FB" w:rsidRPr="000452FB">
        <w:t>correlation</w:t>
      </w:r>
      <w:r w:rsidR="000452FB">
        <w:t>.</w:t>
      </w:r>
      <w:r w:rsidR="00903638">
        <w:t xml:space="preserve"> The p-value is 0 there for we </w:t>
      </w:r>
      <w:r w:rsidR="00903638">
        <w:t>reject the null hypothesis</w:t>
      </w:r>
      <w:r w:rsidR="00903638">
        <w:t xml:space="preserve"> </w:t>
      </w:r>
      <w:r w:rsidR="00903638">
        <w:t xml:space="preserve">and accept the alternating hypothesis that there is </w:t>
      </w:r>
      <w:r w:rsidR="00903638" w:rsidRPr="000452FB">
        <w:t>correlation</w:t>
      </w:r>
      <w:r w:rsidR="00903638">
        <w:t>.</w:t>
      </w:r>
    </w:p>
    <w:p w14:paraId="1D3307B1" w14:textId="77777777" w:rsidR="000452FB" w:rsidRDefault="000452FB" w:rsidP="000452FB">
      <w:pPr>
        <w:pStyle w:val="BodyText"/>
      </w:pPr>
    </w:p>
    <w:p w14:paraId="36816A64" w14:textId="77777777" w:rsidR="00151660" w:rsidRPr="000452FB" w:rsidRDefault="00151660" w:rsidP="000452FB">
      <w:pPr>
        <w:pStyle w:val="BodyText"/>
      </w:pPr>
    </w:p>
    <w:p w14:paraId="09BE8A32" w14:textId="77777777" w:rsidR="00BC7AE2" w:rsidRDefault="00000000">
      <w:pPr>
        <w:pStyle w:val="SourceCode"/>
      </w:pPr>
      <w:r>
        <w:rPr>
          <w:rStyle w:val="CommentTok"/>
        </w:rPr>
        <w:lastRenderedPageBreak/>
        <w:t>#5</w:t>
      </w:r>
      <w:r>
        <w:br/>
      </w:r>
      <w:r>
        <w:rPr>
          <w:rStyle w:val="NormalTok"/>
        </w:rPr>
        <w:t>indices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nth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aver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index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unt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visi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[j]) {</w:t>
      </w:r>
      <w:r>
        <w:br/>
      </w:r>
      <w:r>
        <w:rPr>
          <w:rStyle w:val="NormalTok"/>
        </w:rPr>
        <w:t xml:space="preserve">      indices</w:t>
      </w:r>
      <w:r>
        <w:rPr>
          <w:rStyle w:val="SpecialCharTok"/>
        </w:rPr>
        <w:t>$</w:t>
      </w:r>
      <w:r>
        <w:rPr>
          <w:rStyle w:val="NormalTok"/>
        </w:rPr>
        <w:t>average[i]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[i]</w:t>
      </w:r>
      <w:r>
        <w:rPr>
          <w:rStyle w:val="SpecialCharTok"/>
        </w:rPr>
        <w:t>+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china.visitors[j]</w:t>
      </w:r>
      <w:r>
        <w:br/>
      </w:r>
      <w:r>
        <w:rPr>
          <w:rStyle w:val="NormalTok"/>
        </w:rPr>
        <w:t xml:space="preserve">      count</w:t>
      </w:r>
      <w:r>
        <w:rPr>
          <w:rStyle w:val="OtherTok"/>
        </w:rPr>
        <w:t>=</w:t>
      </w:r>
      <w:r>
        <w:rPr>
          <w:rStyle w:val="NormalTok"/>
        </w:rPr>
        <w:t>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dices</w:t>
      </w:r>
      <w:r>
        <w:rPr>
          <w:rStyle w:val="SpecialCharTok"/>
        </w:rPr>
        <w:t>$</w:t>
      </w:r>
      <w:r>
        <w:rPr>
          <w:rStyle w:val="NormalTok"/>
        </w:rPr>
        <w:t>average[i]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[i]</w:t>
      </w:r>
      <w:r>
        <w:rPr>
          <w:rStyle w:val="SpecialCharTok"/>
        </w:rPr>
        <w:t>/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 xml:space="preserve">  indices</w:t>
      </w:r>
      <w:r>
        <w:rPr>
          <w:rStyle w:val="SpecialCharTok"/>
        </w:rPr>
        <w:t>$</w:t>
      </w:r>
      <w:r>
        <w:rPr>
          <w:rStyle w:val="NormalTok"/>
        </w:rPr>
        <w:t>index[i]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[i]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china.visitor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deseasonaliz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visi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[j]){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deseason.visitor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china.visitors[j]</w:t>
      </w:r>
      <w:r>
        <w:rPr>
          <w:rStyle w:val="SpecialCharTok"/>
        </w:rPr>
        <w:t>/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B988734" w14:textId="77777777" w:rsidR="00942760" w:rsidRDefault="00942760">
      <w:pPr>
        <w:pStyle w:val="FirstParagraph"/>
        <w:rPr>
          <w:highlight w:val="yellow"/>
        </w:rPr>
      </w:pPr>
    </w:p>
    <w:p w14:paraId="6DC84C72" w14:textId="5F131EFC" w:rsidR="00BC7AE2" w:rsidRDefault="00000000">
      <w:pPr>
        <w:pStyle w:val="FirstParagraph"/>
      </w:pPr>
      <w:r w:rsidRPr="006F0257">
        <w:rPr>
          <w:highlight w:val="yellow"/>
        </w:rPr>
        <w:t>Analysis5:</w:t>
      </w:r>
      <w:r w:rsidR="00631CB2">
        <w:t xml:space="preserve"> The data is </w:t>
      </w:r>
      <w:r w:rsidR="00631CB2">
        <w:t xml:space="preserve">deseasonalized </w:t>
      </w:r>
      <w:r w:rsidR="00631CB2">
        <w:t>and stored</w:t>
      </w:r>
      <w:r w:rsidR="00631CB2">
        <w:t xml:space="preserve"> in a column in the original data frame</w:t>
      </w:r>
      <w:r w:rsidR="00631CB2">
        <w:t>.</w:t>
      </w:r>
    </w:p>
    <w:p w14:paraId="426CB2C6" w14:textId="77777777" w:rsidR="00942760" w:rsidRPr="00942760" w:rsidRDefault="00942760" w:rsidP="00942760">
      <w:pPr>
        <w:pStyle w:val="BodyText"/>
      </w:pPr>
    </w:p>
    <w:p w14:paraId="382998AB" w14:textId="77777777" w:rsidR="00BC7AE2" w:rsidRDefault="00000000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desreg.ou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deseason.visitor</w:t>
      </w:r>
      <w:r>
        <w:rPr>
          <w:rStyle w:val="SpecialCharTok"/>
        </w:rPr>
        <w:t>~</w:t>
      </w:r>
      <w:r>
        <w:rPr>
          <w:rStyle w:val="NormalTok"/>
        </w:rPr>
        <w:t>index,</w:t>
      </w:r>
      <w:r>
        <w:rPr>
          <w:rStyle w:val="AttributeTok"/>
        </w:rPr>
        <w:t>data=</w:t>
      </w:r>
      <w:r>
        <w:rPr>
          <w:rStyle w:val="NormalTok"/>
        </w:rPr>
        <w:t>vis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reg.out)</w:t>
      </w:r>
    </w:p>
    <w:p w14:paraId="2ED29749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season.visitor ~ index, data = vis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39.6  -892.8  -595.9   457.4  483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358.33     459.19   7.314 1.57e-09 ***</w:t>
      </w:r>
      <w:r>
        <w:br/>
      </w:r>
      <w:r>
        <w:rPr>
          <w:rStyle w:val="VerbatimChar"/>
        </w:rPr>
        <w:t>## index          64.77      14.53   4.458 4.4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64 on 52 degrees of freedom</w:t>
      </w:r>
      <w:r>
        <w:br/>
      </w:r>
      <w:r>
        <w:rPr>
          <w:rStyle w:val="VerbatimChar"/>
        </w:rPr>
        <w:t xml:space="preserve">## Multiple R-squared:  0.2765, Adjusted R-squared:  0.2626 </w:t>
      </w:r>
      <w:r>
        <w:br/>
      </w:r>
      <w:r>
        <w:rPr>
          <w:rStyle w:val="VerbatimChar"/>
        </w:rPr>
        <w:t>## F-statistic: 19.88 on 1 and 52 DF,  p-value: 4.434e-05</w:t>
      </w:r>
    </w:p>
    <w:p w14:paraId="6002AA14" w14:textId="77777777" w:rsidR="00BC7AE2" w:rsidRDefault="00000000">
      <w:pPr>
        <w:pStyle w:val="SourceCode"/>
      </w:pPr>
      <w:r>
        <w:rPr>
          <w:rStyle w:val="NormalTok"/>
        </w:rPr>
        <w:lastRenderedPageBreak/>
        <w:t>desreg.out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deseason.visitor</w:t>
      </w:r>
      <w:r>
        <w:rPr>
          <w:rStyle w:val="SpecialCharTok"/>
        </w:rPr>
        <w:t>~</w:t>
      </w:r>
      <w:r>
        <w:rPr>
          <w:rStyle w:val="NormalTok"/>
        </w:rPr>
        <w:t>index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vis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reg.out2)</w:t>
      </w:r>
    </w:p>
    <w:p w14:paraId="6143A3F2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season.visitor ~ index + I(index^2), data = vis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49.0 -1140.6  -670.9   675.2  464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2474.697    693.171   3.570 0.000789 ***</w:t>
      </w:r>
      <w:r>
        <w:br/>
      </w:r>
      <w:r>
        <w:rPr>
          <w:rStyle w:val="VerbatimChar"/>
        </w:rPr>
        <w:t xml:space="preserve">## index        159.441     58.146   2.742 0.008400 ** </w:t>
      </w:r>
      <w:r>
        <w:br/>
      </w:r>
      <w:r>
        <w:rPr>
          <w:rStyle w:val="VerbatimChar"/>
        </w:rPr>
        <w:t xml:space="preserve">## I(index^2)    -1.721      1.025  -1.680 0.09914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35 on 51 degrees of freedom</w:t>
      </w:r>
      <w:r>
        <w:br/>
      </w:r>
      <w:r>
        <w:rPr>
          <w:rStyle w:val="VerbatimChar"/>
        </w:rPr>
        <w:t xml:space="preserve">## Multiple R-squared:  0.3145, Adjusted R-squared:  0.2876 </w:t>
      </w:r>
      <w:r>
        <w:br/>
      </w:r>
      <w:r>
        <w:rPr>
          <w:rStyle w:val="VerbatimChar"/>
        </w:rPr>
        <w:t>## F-statistic:  11.7 on 2 and 51 DF,  p-value: 6.59e-05</w:t>
      </w:r>
    </w:p>
    <w:p w14:paraId="7AF55D37" w14:textId="77777777" w:rsidR="00BC7AE2" w:rsidRDefault="00000000">
      <w:pPr>
        <w:pStyle w:val="SourceCode"/>
      </w:pPr>
      <w:r>
        <w:rPr>
          <w:rStyle w:val="NormalTok"/>
        </w:rPr>
        <w:t>desreg.out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deseason.visitor</w:t>
      </w:r>
      <w:r>
        <w:rPr>
          <w:rStyle w:val="SpecialCharTok"/>
        </w:rPr>
        <w:t>~</w:t>
      </w:r>
      <w:r>
        <w:rPr>
          <w:rStyle w:val="NormalTok"/>
        </w:rPr>
        <w:t>index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vis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reg.out3)</w:t>
      </w:r>
    </w:p>
    <w:p w14:paraId="3206132C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eseason.visitor ~ index + I(index^2) + I(index^3), </w:t>
      </w:r>
      <w:r>
        <w:br/>
      </w:r>
      <w:r>
        <w:rPr>
          <w:rStyle w:val="VerbatimChar"/>
        </w:rPr>
        <w:t>##     data = vis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77.9  -880.3  -128.4   389.7  325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996.37824  650.74976  -1.531    0.132    </w:t>
      </w:r>
      <w:r>
        <w:br/>
      </w:r>
      <w:r>
        <w:rPr>
          <w:rStyle w:val="VerbatimChar"/>
        </w:rPr>
        <w:t>## index        883.74782  101.52939   8.704 1.38e-11 ***</w:t>
      </w:r>
      <w:r>
        <w:br/>
      </w:r>
      <w:r>
        <w:rPr>
          <w:rStyle w:val="VerbatimChar"/>
        </w:rPr>
        <w:t>## I(index^2)   -34.34425    4.26835  -8.046 1.41e-10 ***</w:t>
      </w:r>
      <w:r>
        <w:br/>
      </w:r>
      <w:r>
        <w:rPr>
          <w:rStyle w:val="VerbatimChar"/>
        </w:rPr>
        <w:t>## I(index^3)     0.39543    0.05104   7.747 4.1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3 on 50 degrees of freedom</w:t>
      </w:r>
      <w:r>
        <w:br/>
      </w:r>
      <w:r>
        <w:rPr>
          <w:rStyle w:val="VerbatimChar"/>
        </w:rPr>
        <w:t xml:space="preserve">## Multiple R-squared:  0.6884, Adjusted R-squared:  0.6697 </w:t>
      </w:r>
      <w:r>
        <w:br/>
      </w:r>
      <w:r>
        <w:rPr>
          <w:rStyle w:val="VerbatimChar"/>
        </w:rPr>
        <w:t>## F-statistic: 36.83 on 3 and 50 DF,  p-value: 1.045e-12</w:t>
      </w:r>
    </w:p>
    <w:p w14:paraId="0B2E2F80" w14:textId="6930424F" w:rsidR="005B09AA" w:rsidRDefault="00000000" w:rsidP="004F2546">
      <w:pPr>
        <w:pStyle w:val="FirstParagraph"/>
      </w:pPr>
      <w:r w:rsidRPr="008F5381">
        <w:rPr>
          <w:highlight w:val="yellow"/>
        </w:rPr>
        <w:lastRenderedPageBreak/>
        <w:t>Analysis6:</w:t>
      </w:r>
      <w:r w:rsidR="00135F2E">
        <w:t xml:space="preserve"> Here we see as the </w:t>
      </w:r>
      <w:r w:rsidR="00030F61">
        <w:t xml:space="preserve">R-square value increasing </w:t>
      </w:r>
      <w:r w:rsidR="005B09AA">
        <w:t xml:space="preserve">as we include </w:t>
      </w:r>
      <w:r w:rsidR="005B09AA">
        <w:t>second order and third order polynomial models</w:t>
      </w:r>
      <w:r w:rsidR="005B09AA">
        <w:t xml:space="preserve">, this indicates we are </w:t>
      </w:r>
      <w:r w:rsidR="000C39EE">
        <w:t>more likely</w:t>
      </w:r>
      <w:r w:rsidR="005B09AA">
        <w:t xml:space="preserve"> to capture </w:t>
      </w:r>
      <w:r w:rsidR="005B09AA">
        <w:t>the longer-term secular fluctuations in the deseasonalized data</w:t>
      </w:r>
      <w:r w:rsidR="00434A85">
        <w:t>.</w:t>
      </w:r>
    </w:p>
    <w:p w14:paraId="2014E429" w14:textId="77777777" w:rsidR="005B09AA" w:rsidRPr="005B09AA" w:rsidRDefault="005B09AA" w:rsidP="005B09AA">
      <w:pPr>
        <w:pStyle w:val="BodyText"/>
      </w:pPr>
    </w:p>
    <w:p w14:paraId="42F3F227" w14:textId="5BA55BCC" w:rsidR="00BC7AE2" w:rsidRDefault="00000000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2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3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br/>
      </w:r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</w:t>
      </w:r>
      <w:r>
        <w:rPr>
          <w:rStyle w:val="OtherTok"/>
        </w:rPr>
        <w:t>=</w:t>
      </w:r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2</w:t>
      </w:r>
      <w:r>
        <w:rPr>
          <w:rStyle w:val="OtherTok"/>
        </w:rPr>
        <w:t>=</w:t>
      </w:r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3</w:t>
      </w:r>
      <w:r>
        <w:rPr>
          <w:rStyle w:val="OtherTok"/>
        </w:rPr>
        <w:t>=</w:t>
      </w:r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visi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[j]){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2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2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2[i]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3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3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3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ndex,china.visitors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visitors data</w:t>
      </w:r>
      <w:r w:rsidR="001A3798">
        <w:rPr>
          <w:rStyle w:val="StringTok"/>
        </w:rPr>
        <w:t xml:space="preserve"> with forecast’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2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3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39DA1DA" w14:textId="6A9FD51E" w:rsidR="00BC7AE2" w:rsidRDefault="00D14DB6">
      <w:pPr>
        <w:pStyle w:val="FirstParagraph"/>
      </w:pPr>
      <w:r w:rsidRPr="00D14DB6">
        <w:rPr>
          <w:noProof/>
        </w:rPr>
        <w:lastRenderedPageBreak/>
        <w:drawing>
          <wp:inline distT="0" distB="0" distL="0" distR="0" wp14:anchorId="4917D3D6" wp14:editId="0581F5FA">
            <wp:extent cx="4617175" cy="3185160"/>
            <wp:effectExtent l="0" t="0" r="0" b="0"/>
            <wp:docPr id="419920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605" cy="318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C7EB" w14:textId="14008EEA" w:rsidR="00BC7AE2" w:rsidRDefault="00000000">
      <w:pPr>
        <w:pStyle w:val="BodyText"/>
      </w:pPr>
      <w:r w:rsidRPr="00722C99">
        <w:rPr>
          <w:highlight w:val="yellow"/>
        </w:rPr>
        <w:t>Analysis8:</w:t>
      </w:r>
      <w:r w:rsidR="00D83117">
        <w:t xml:space="preserve"> The </w:t>
      </w:r>
      <w:r w:rsidR="00D83117">
        <w:t>third order polynomial model</w:t>
      </w:r>
      <w:r w:rsidR="00D83117">
        <w:t xml:space="preserve"> </w:t>
      </w:r>
      <w:r w:rsidR="004F2546">
        <w:t xml:space="preserve">gives the </w:t>
      </w:r>
      <w:r w:rsidR="00081210">
        <w:t>highest R-squared value 0.6884</w:t>
      </w:r>
      <w:r w:rsidR="00A4058E">
        <w:t xml:space="preserve"> as it </w:t>
      </w:r>
      <w:r w:rsidR="00081210">
        <w:t xml:space="preserve"> </w:t>
      </w:r>
      <w:r w:rsidR="00081210">
        <w:t>capture the longer-term secular fluctuations in the deseasonalized data</w:t>
      </w:r>
      <w:r w:rsidR="00081210">
        <w:t>.</w:t>
      </w:r>
      <w:r w:rsidR="004F2546">
        <w:t xml:space="preserve"> </w:t>
      </w:r>
    </w:p>
    <w:p w14:paraId="1535C685" w14:textId="19113095" w:rsidR="004F2546" w:rsidRDefault="004F2546">
      <w:pPr>
        <w:pStyle w:val="BodyText"/>
      </w:pPr>
      <w:r>
        <w:t>The p-value indicates high significance for</w:t>
      </w:r>
      <w:r w:rsidR="003043CE">
        <w:t xml:space="preserve"> all independent variable</w:t>
      </w:r>
      <w:r>
        <w:t xml:space="preserve"> index, index^2 and index^3</w:t>
      </w:r>
      <w:r w:rsidR="00B63B06">
        <w:t>.</w:t>
      </w:r>
    </w:p>
    <w:p w14:paraId="52DCFA19" w14:textId="30203F5B" w:rsidR="00251A67" w:rsidRDefault="00251A67">
      <w:pPr>
        <w:pStyle w:val="BodyText"/>
      </w:pPr>
      <w:r>
        <w:t>From the graph in 7</w:t>
      </w:r>
      <w:r w:rsidRPr="00251A67">
        <w:rPr>
          <w:vertAlign w:val="superscript"/>
        </w:rPr>
        <w:t>th</w:t>
      </w:r>
      <w:r>
        <w:t xml:space="preserve"> analysis we can see the blue line</w:t>
      </w:r>
      <w:r w:rsidR="00765CFA">
        <w:t xml:space="preserve"> is capturing the data better then red and green lines. </w:t>
      </w:r>
    </w:p>
    <w:sectPr w:rsidR="00251A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B0D50" w14:textId="77777777" w:rsidR="00232545" w:rsidRDefault="00232545">
      <w:pPr>
        <w:spacing w:after="0"/>
      </w:pPr>
      <w:r>
        <w:separator/>
      </w:r>
    </w:p>
  </w:endnote>
  <w:endnote w:type="continuationSeparator" w:id="0">
    <w:p w14:paraId="6A7BF188" w14:textId="77777777" w:rsidR="00232545" w:rsidRDefault="00232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2AEB1" w14:textId="77777777" w:rsidR="00232545" w:rsidRDefault="00232545">
      <w:r>
        <w:separator/>
      </w:r>
    </w:p>
  </w:footnote>
  <w:footnote w:type="continuationSeparator" w:id="0">
    <w:p w14:paraId="6FCD13EF" w14:textId="77777777" w:rsidR="00232545" w:rsidRDefault="00232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E1A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3816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7AE2"/>
    <w:rsid w:val="00030F61"/>
    <w:rsid w:val="000452FB"/>
    <w:rsid w:val="00081210"/>
    <w:rsid w:val="000C39EE"/>
    <w:rsid w:val="00102485"/>
    <w:rsid w:val="001071EB"/>
    <w:rsid w:val="001345CA"/>
    <w:rsid w:val="00135F2E"/>
    <w:rsid w:val="00151660"/>
    <w:rsid w:val="00193AA7"/>
    <w:rsid w:val="001A3798"/>
    <w:rsid w:val="00222E94"/>
    <w:rsid w:val="00232545"/>
    <w:rsid w:val="00251A67"/>
    <w:rsid w:val="003043CE"/>
    <w:rsid w:val="00434A85"/>
    <w:rsid w:val="004F2546"/>
    <w:rsid w:val="005129D9"/>
    <w:rsid w:val="005B09AA"/>
    <w:rsid w:val="005C75B0"/>
    <w:rsid w:val="005D3990"/>
    <w:rsid w:val="005E4CF5"/>
    <w:rsid w:val="00631CB2"/>
    <w:rsid w:val="006920D2"/>
    <w:rsid w:val="006F0257"/>
    <w:rsid w:val="00722C99"/>
    <w:rsid w:val="00765CFA"/>
    <w:rsid w:val="007B0264"/>
    <w:rsid w:val="008F5381"/>
    <w:rsid w:val="00903638"/>
    <w:rsid w:val="00942760"/>
    <w:rsid w:val="009E7419"/>
    <w:rsid w:val="00A147F8"/>
    <w:rsid w:val="00A4058E"/>
    <w:rsid w:val="00B63B06"/>
    <w:rsid w:val="00BC7AE2"/>
    <w:rsid w:val="00D13375"/>
    <w:rsid w:val="00D14DB6"/>
    <w:rsid w:val="00D275DF"/>
    <w:rsid w:val="00D83117"/>
    <w:rsid w:val="00DF30C7"/>
    <w:rsid w:val="00EF69A9"/>
    <w:rsid w:val="00F225A9"/>
    <w:rsid w:val="00FA4D79"/>
    <w:rsid w:val="00FF18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1275D"/>
  <w15:docId w15:val="{4C0CED62-ACBF-4333-93CE-F56EE6F51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949</Words>
  <Characters>5415</Characters>
  <Application>Microsoft Office Word</Application>
  <DocSecurity>0</DocSecurity>
  <Lines>45</Lines>
  <Paragraphs>12</Paragraphs>
  <ScaleCrop>false</ScaleCrop>
  <Company/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Alka Santosh Naik</dc:creator>
  <cp:keywords/>
  <cp:lastModifiedBy>Alka Santosh Naik</cp:lastModifiedBy>
  <cp:revision>44</cp:revision>
  <dcterms:created xsi:type="dcterms:W3CDTF">2023-10-17T13:43:00Z</dcterms:created>
  <dcterms:modified xsi:type="dcterms:W3CDTF">2023-10-1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7</vt:lpwstr>
  </property>
  <property fmtid="{D5CDD505-2E9C-101B-9397-08002B2CF9AE}" pid="3" name="output">
    <vt:lpwstr>word_document</vt:lpwstr>
  </property>
</Properties>
</file>